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41F4A" w14:textId="7042BC96" w:rsidR="006137BF" w:rsidRPr="008B2D01" w:rsidRDefault="00166AE0" w:rsidP="008B2D01">
      <w:pPr>
        <w:ind w:firstLine="360"/>
        <w:jc w:val="center"/>
        <w:rPr>
          <w:b/>
          <w:bCs/>
          <w:u w:val="single"/>
        </w:rPr>
      </w:pPr>
      <w:proofErr w:type="spellStart"/>
      <w:r w:rsidRPr="008B2D01">
        <w:rPr>
          <w:b/>
          <w:bCs/>
          <w:u w:val="single"/>
        </w:rPr>
        <w:t>Pilihlah</w:t>
      </w:r>
      <w:proofErr w:type="spellEnd"/>
      <w:r w:rsidRPr="008B2D01">
        <w:rPr>
          <w:b/>
          <w:bCs/>
          <w:u w:val="single"/>
        </w:rPr>
        <w:t xml:space="preserve"> 3 </w:t>
      </w:r>
      <w:proofErr w:type="spellStart"/>
      <w:r w:rsidRPr="008B2D01">
        <w:rPr>
          <w:b/>
          <w:bCs/>
          <w:u w:val="single"/>
        </w:rPr>
        <w:t>soal</w:t>
      </w:r>
      <w:proofErr w:type="spellEnd"/>
      <w:r w:rsidRPr="008B2D01">
        <w:rPr>
          <w:b/>
          <w:bCs/>
          <w:u w:val="single"/>
        </w:rPr>
        <w:t xml:space="preserve"> </w:t>
      </w:r>
      <w:proofErr w:type="spellStart"/>
      <w:r w:rsidRPr="008B2D01">
        <w:rPr>
          <w:b/>
          <w:bCs/>
          <w:u w:val="single"/>
        </w:rPr>
        <w:t>untuk</w:t>
      </w:r>
      <w:proofErr w:type="spellEnd"/>
      <w:r w:rsidRPr="008B2D01">
        <w:rPr>
          <w:b/>
          <w:bCs/>
          <w:u w:val="single"/>
        </w:rPr>
        <w:t xml:space="preserve"> </w:t>
      </w:r>
      <w:proofErr w:type="spellStart"/>
      <w:r w:rsidRPr="008B2D01">
        <w:rPr>
          <w:b/>
          <w:bCs/>
          <w:u w:val="single"/>
        </w:rPr>
        <w:t>dikerjakan</w:t>
      </w:r>
      <w:proofErr w:type="spellEnd"/>
    </w:p>
    <w:p w14:paraId="045F146F" w14:textId="77777777" w:rsidR="006E3579" w:rsidRPr="00C624C1" w:rsidRDefault="006E3579" w:rsidP="006137BF">
      <w:pPr>
        <w:rPr>
          <w:bCs/>
        </w:rPr>
      </w:pPr>
    </w:p>
    <w:p w14:paraId="2909DBA5" w14:textId="2A61FAA7" w:rsidR="006E3579" w:rsidRPr="00C624C1" w:rsidRDefault="00D33776" w:rsidP="00C4535F">
      <w:pPr>
        <w:pStyle w:val="ListParagraph"/>
        <w:numPr>
          <w:ilvl w:val="0"/>
          <w:numId w:val="27"/>
        </w:numPr>
        <w:rPr>
          <w:bCs/>
        </w:rPr>
      </w:pPr>
      <w:proofErr w:type="spellStart"/>
      <w:r>
        <w:rPr>
          <w:bCs/>
        </w:rPr>
        <w:t>Periksal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pak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fungsi</w:t>
      </w:r>
      <w:proofErr w:type="spellEnd"/>
      <w:r>
        <w:rPr>
          <w:bCs/>
        </w:rPr>
        <w:t xml:space="preserve"> </w:t>
      </w:r>
    </w:p>
    <w:p w14:paraId="12EAC693" w14:textId="35B5CC83" w:rsidR="00882ADF" w:rsidRDefault="00D33776" w:rsidP="00D33776">
      <w:r>
        <w:rPr>
          <w:bCs/>
        </w:rPr>
        <w:t xml:space="preserve">                                                                            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3</m:t>
            </m:r>
          </m:e>
        </m:d>
      </m:oMath>
    </w:p>
    <w:p w14:paraId="10C3FDAA" w14:textId="5EC49414" w:rsidR="00D33776" w:rsidRPr="00D33776" w:rsidRDefault="00D33776" w:rsidP="00D33776">
      <w:pPr>
        <w:rPr>
          <w:bCs/>
        </w:rPr>
      </w:pPr>
      <w:r>
        <w:t xml:space="preserve">           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turunan</w:t>
      </w:r>
      <w:proofErr w:type="spellEnd"/>
      <w:r>
        <w:t xml:space="preserve"> di </w:t>
      </w:r>
      <m:oMath>
        <m:r>
          <w:rPr>
            <w:rFonts w:ascii="Cambria Math" w:hAnsi="Cambria Math"/>
          </w:rPr>
          <m:t>x=3</m:t>
        </m:r>
      </m:oMath>
    </w:p>
    <w:p w14:paraId="29A0F461" w14:textId="7E605FE4" w:rsidR="001467D8" w:rsidRPr="00C624C1" w:rsidRDefault="00FC086F" w:rsidP="00FC086F">
      <w:pPr>
        <w:pStyle w:val="ListParagraph"/>
        <w:numPr>
          <w:ilvl w:val="0"/>
          <w:numId w:val="27"/>
        </w:numPr>
        <w:rPr>
          <w:bCs/>
          <w:noProof/>
        </w:rPr>
      </w:pPr>
      <w:r w:rsidRPr="00FC086F">
        <w:rPr>
          <w:bCs/>
          <w:noProof/>
        </w:rPr>
        <w:t>Air dituangkan ke sebuah kerucut terbalik dengan kecepatan tetap 8 cm</w:t>
      </w:r>
      <w:r w:rsidRPr="00FC086F">
        <w:rPr>
          <w:bCs/>
          <w:noProof/>
          <w:vertAlign w:val="superscript"/>
        </w:rPr>
        <w:t>3</w:t>
      </w:r>
      <w:r w:rsidRPr="00FC086F">
        <w:rPr>
          <w:bCs/>
          <w:noProof/>
        </w:rPr>
        <w:t xml:space="preserve">/menit. Jika tinggi kerucut adalah </w:t>
      </w:r>
      <w:r w:rsidR="002C4983">
        <w:rPr>
          <w:bCs/>
          <w:noProof/>
        </w:rPr>
        <w:t>12</w:t>
      </w:r>
      <w:r w:rsidRPr="00FC086F">
        <w:rPr>
          <w:bCs/>
          <w:noProof/>
        </w:rPr>
        <w:t xml:space="preserve"> cm dan jari-jari atas kerucut adalah </w:t>
      </w:r>
      <w:r w:rsidR="002C4983">
        <w:rPr>
          <w:bCs/>
          <w:noProof/>
        </w:rPr>
        <w:t>6</w:t>
      </w:r>
      <w:r w:rsidRPr="00FC086F">
        <w:rPr>
          <w:bCs/>
          <w:noProof/>
        </w:rPr>
        <w:t xml:space="preserve"> cm, seberapa cepat </w:t>
      </w:r>
      <w:r>
        <w:rPr>
          <w:bCs/>
          <w:noProof/>
        </w:rPr>
        <w:t>jari-jari</w:t>
      </w:r>
      <w:r w:rsidRPr="00FC086F">
        <w:rPr>
          <w:bCs/>
          <w:noProof/>
        </w:rPr>
        <w:t xml:space="preserve"> </w:t>
      </w:r>
      <w:r>
        <w:rPr>
          <w:bCs/>
          <w:noProof/>
        </w:rPr>
        <w:t xml:space="preserve">permukaan atas </w:t>
      </w:r>
      <w:r w:rsidRPr="00FC086F">
        <w:rPr>
          <w:bCs/>
          <w:noProof/>
        </w:rPr>
        <w:t xml:space="preserve">air berubah saat tinggi air </w:t>
      </w:r>
      <w:r>
        <w:rPr>
          <w:bCs/>
          <w:noProof/>
        </w:rPr>
        <w:t>8</w:t>
      </w:r>
      <w:r w:rsidRPr="00FC086F">
        <w:rPr>
          <w:bCs/>
          <w:noProof/>
        </w:rPr>
        <w:t xml:space="preserve"> cm dari dasar</w:t>
      </w:r>
    </w:p>
    <w:p w14:paraId="681A2081" w14:textId="70ADDA31" w:rsidR="001467D8" w:rsidRPr="00C624C1" w:rsidRDefault="001467D8" w:rsidP="001467D8">
      <w:pPr>
        <w:pStyle w:val="ListParagraph"/>
        <w:ind w:left="1440"/>
        <w:jc w:val="center"/>
        <w:rPr>
          <w:bCs/>
          <w:lang w:val="id-ID"/>
        </w:rPr>
      </w:pPr>
    </w:p>
    <w:p w14:paraId="248D2D05" w14:textId="524BA783" w:rsidR="001467D8" w:rsidRPr="00C624C1" w:rsidRDefault="00DC3D80" w:rsidP="001467D8">
      <w:pPr>
        <w:pStyle w:val="ListParagraph"/>
        <w:ind w:left="1440"/>
        <w:jc w:val="center"/>
        <w:rPr>
          <w:bCs/>
          <w:lang w:val="id-ID"/>
        </w:rPr>
      </w:pPr>
      <w:r w:rsidRPr="00FD6F87">
        <w:rPr>
          <w:bCs/>
          <w:noProof/>
        </w:rPr>
        <w:drawing>
          <wp:anchor distT="0" distB="0" distL="114300" distR="114300" simplePos="0" relativeHeight="251658240" behindDoc="0" locked="0" layoutInCell="1" allowOverlap="1" wp14:anchorId="1C748589" wp14:editId="221BEE88">
            <wp:simplePos x="0" y="0"/>
            <wp:positionH relativeFrom="column">
              <wp:posOffset>4432352</wp:posOffset>
            </wp:positionH>
            <wp:positionV relativeFrom="paragraph">
              <wp:posOffset>42647</wp:posOffset>
            </wp:positionV>
            <wp:extent cx="1022680" cy="1082504"/>
            <wp:effectExtent l="0" t="0" r="6350" b="3810"/>
            <wp:wrapNone/>
            <wp:docPr id="5" name="Picture 4" descr="Chart, funnel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68BE742-D523-FE44-73DB-22325FE10D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Chart, funnel chart&#10;&#10;Description automatically generated">
                      <a:extLst>
                        <a:ext uri="{FF2B5EF4-FFF2-40B4-BE49-F238E27FC236}">
                          <a16:creationId xmlns:a16="http://schemas.microsoft.com/office/drawing/2014/main" id="{A68BE742-D523-FE44-73DB-22325FE10D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68" cy="1085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94110" w14:textId="6D68E65F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6C5AADB7" w14:textId="0ECCCAA7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6187250F" w14:textId="18A599BA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24072FEA" w14:textId="6A05EF73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00C00CE3" w14:textId="3027C480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00AA1F45" w14:textId="249A9BAB" w:rsidR="00FD6F87" w:rsidRDefault="00FD6F87" w:rsidP="001467D8">
      <w:pPr>
        <w:pStyle w:val="ListParagraph"/>
        <w:ind w:left="1440"/>
        <w:jc w:val="center"/>
        <w:rPr>
          <w:bCs/>
          <w:u w:val="single"/>
          <w:lang w:val="id-ID"/>
        </w:rPr>
      </w:pPr>
    </w:p>
    <w:p w14:paraId="5A52B4CE" w14:textId="00D224E0" w:rsidR="00DC3D80" w:rsidRPr="00DC3D80" w:rsidRDefault="00DC3D80" w:rsidP="00DC3D80">
      <w:pPr>
        <w:pStyle w:val="ListParagraph"/>
        <w:numPr>
          <w:ilvl w:val="0"/>
          <w:numId w:val="27"/>
        </w:numPr>
        <w:jc w:val="both"/>
        <w:rPr>
          <w:bCs/>
          <w:u w:val="single"/>
        </w:rPr>
      </w:pPr>
      <w:r>
        <w:rPr>
          <w:bCs/>
        </w:rPr>
        <w:t xml:space="preserve">Cari </w:t>
      </w:r>
      <w:proofErr w:type="spellStart"/>
      <w:r>
        <w:rPr>
          <w:bCs/>
        </w:rPr>
        <w:t>dy</w:t>
      </w:r>
      <w:proofErr w:type="spellEnd"/>
      <w:r>
        <w:rPr>
          <w:bCs/>
        </w:rPr>
        <w:t xml:space="preserve">/dx </w:t>
      </w:r>
      <w:proofErr w:type="spellStart"/>
      <w:r>
        <w:rPr>
          <w:bCs/>
        </w:rPr>
        <w:t>untu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rsama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rikut</w:t>
      </w:r>
      <w:proofErr w:type="spellEnd"/>
      <w:r>
        <w:rPr>
          <w:bCs/>
        </w:rPr>
        <w:t>:</w:t>
      </w:r>
    </w:p>
    <w:p w14:paraId="18DD5F4C" w14:textId="20590E4B" w:rsidR="00DC3D80" w:rsidRDefault="00DC3D80" w:rsidP="00EA033E">
      <w:pPr>
        <w:jc w:val="center"/>
        <w:rPr>
          <w:bCs/>
          <w:u w:val="single"/>
        </w:rPr>
      </w:pPr>
      <w:r>
        <w:rPr>
          <w:noProof/>
        </w:rPr>
        <w:drawing>
          <wp:inline distT="0" distB="0" distL="0" distR="0" wp14:anchorId="50A303AF" wp14:editId="18D14132">
            <wp:extent cx="1952625" cy="295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19FC" w14:textId="633E395D" w:rsidR="00EA033E" w:rsidRDefault="00EA033E" w:rsidP="00EA033E">
      <w:pPr>
        <w:pStyle w:val="ListParagraph"/>
        <w:numPr>
          <w:ilvl w:val="0"/>
          <w:numId w:val="27"/>
        </w:numPr>
        <w:rPr>
          <w:bCs/>
          <w:u w:val="single"/>
        </w:rPr>
      </w:pPr>
      <w:proofErr w:type="spellStart"/>
      <w:r>
        <w:rPr>
          <w:bCs/>
          <w:u w:val="single"/>
        </w:rPr>
        <w:t>Buat</w:t>
      </w:r>
      <w:proofErr w:type="spellEnd"/>
      <w:r>
        <w:rPr>
          <w:bCs/>
          <w:u w:val="single"/>
        </w:rPr>
        <w:t xml:space="preserve"> </w:t>
      </w:r>
      <w:proofErr w:type="spellStart"/>
      <w:r>
        <w:rPr>
          <w:bCs/>
          <w:u w:val="single"/>
        </w:rPr>
        <w:t>sketsa</w:t>
      </w:r>
      <w:proofErr w:type="spellEnd"/>
      <w:r>
        <w:rPr>
          <w:bCs/>
          <w:u w:val="single"/>
        </w:rPr>
        <w:t xml:space="preserve"> </w:t>
      </w:r>
      <w:proofErr w:type="spellStart"/>
      <w:r>
        <w:rPr>
          <w:bCs/>
          <w:u w:val="single"/>
        </w:rPr>
        <w:t>kurva</w:t>
      </w:r>
      <w:proofErr w:type="spellEnd"/>
      <w:r>
        <w:rPr>
          <w:bCs/>
          <w:u w:val="single"/>
        </w:rPr>
        <w:t xml:space="preserve"> </w:t>
      </w:r>
      <w:proofErr w:type="spellStart"/>
      <w:r>
        <w:rPr>
          <w:bCs/>
          <w:u w:val="single"/>
        </w:rPr>
        <w:t>dari</w:t>
      </w:r>
      <w:proofErr w:type="spellEnd"/>
      <w:r>
        <w:rPr>
          <w:bCs/>
          <w:u w:val="single"/>
        </w:rPr>
        <w:t xml:space="preserve"> </w:t>
      </w:r>
      <w:proofErr w:type="spellStart"/>
      <w:r w:rsidR="00A7285D">
        <w:rPr>
          <w:bCs/>
          <w:u w:val="single"/>
        </w:rPr>
        <w:t>fungsi</w:t>
      </w:r>
      <w:proofErr w:type="spellEnd"/>
      <w:r>
        <w:rPr>
          <w:bCs/>
          <w:u w:val="single"/>
        </w:rPr>
        <w:t>:</w:t>
      </w:r>
    </w:p>
    <w:p w14:paraId="11DB4E94" w14:textId="652BA031" w:rsidR="00EA033E" w:rsidRDefault="00A7285D" w:rsidP="00A7285D">
      <w:pPr>
        <w:pStyle w:val="ListParagraph"/>
        <w:jc w:val="center"/>
        <w:rPr>
          <w:bCs/>
          <w:u w:val="single"/>
        </w:rPr>
      </w:pPr>
      <w:r>
        <w:rPr>
          <w:noProof/>
        </w:rPr>
        <w:drawing>
          <wp:inline distT="0" distB="0" distL="0" distR="0" wp14:anchorId="6AD75BBE" wp14:editId="62E7884D">
            <wp:extent cx="1533525" cy="419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D57DC" w14:textId="682A8220" w:rsidR="00A7285D" w:rsidRDefault="00A7285D" w:rsidP="00A7285D">
      <w:pPr>
        <w:pStyle w:val="ListParagraph"/>
        <w:jc w:val="center"/>
        <w:rPr>
          <w:bCs/>
          <w:u w:val="single"/>
        </w:rPr>
      </w:pPr>
    </w:p>
    <w:p w14:paraId="648DAE88" w14:textId="77777777" w:rsidR="00AE1507" w:rsidRPr="00223663" w:rsidRDefault="00AE1507" w:rsidP="00AE1507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before="93" w:line="276" w:lineRule="auto"/>
        <w:ind w:right="339"/>
        <w:contextualSpacing w:val="0"/>
        <w:jc w:val="both"/>
        <w:rPr>
          <w:rFonts w:ascii="Arial" w:hAnsi="Arial" w:cs="Arial"/>
        </w:rPr>
      </w:pPr>
      <w:proofErr w:type="spellStart"/>
      <w:r w:rsidRPr="00223663">
        <w:rPr>
          <w:rFonts w:ascii="Arial" w:hAnsi="Arial" w:cs="Arial"/>
        </w:rPr>
        <w:t>Tentukan</w:t>
      </w:r>
      <w:proofErr w:type="spellEnd"/>
      <w:r w:rsidRPr="00223663">
        <w:rPr>
          <w:rFonts w:ascii="Arial" w:hAnsi="Arial" w:cs="Arial"/>
        </w:rPr>
        <w:t xml:space="preserve"> </w:t>
      </w:r>
      <w:proofErr w:type="spellStart"/>
      <w:r w:rsidRPr="00223663">
        <w:rPr>
          <w:rFonts w:ascii="Arial" w:hAnsi="Arial" w:cs="Arial"/>
        </w:rPr>
        <w:t>dengan</w:t>
      </w:r>
      <w:proofErr w:type="spellEnd"/>
      <w:r w:rsidRPr="00223663">
        <w:rPr>
          <w:rFonts w:ascii="Arial" w:hAnsi="Arial" w:cs="Arial"/>
        </w:rPr>
        <w:t xml:space="preserve"> </w:t>
      </w:r>
      <w:proofErr w:type="spellStart"/>
      <w:r w:rsidRPr="00223663">
        <w:rPr>
          <w:rFonts w:ascii="Arial" w:hAnsi="Arial" w:cs="Arial"/>
        </w:rPr>
        <w:t>metode</w:t>
      </w:r>
      <w:proofErr w:type="spellEnd"/>
      <w:r w:rsidRPr="00223663">
        <w:rPr>
          <w:rFonts w:ascii="Arial" w:hAnsi="Arial" w:cs="Arial"/>
        </w:rPr>
        <w:t xml:space="preserve"> </w:t>
      </w:r>
      <w:proofErr w:type="spellStart"/>
      <w:r w:rsidRPr="00223663">
        <w:rPr>
          <w:rFonts w:ascii="Arial" w:hAnsi="Arial" w:cs="Arial"/>
        </w:rPr>
        <w:t>subtitusi</w:t>
      </w:r>
      <w:proofErr w:type="spellEnd"/>
      <w:r w:rsidRPr="00223663">
        <w:rPr>
          <w:rFonts w:ascii="Arial" w:hAnsi="Arial" w:cs="Arial"/>
        </w:rPr>
        <w:t>!</w:t>
      </w:r>
    </w:p>
    <w:p w14:paraId="2A6D8806" w14:textId="77777777" w:rsidR="00AE1507" w:rsidRPr="00223663" w:rsidRDefault="00AE1507" w:rsidP="00AE1507">
      <w:pPr>
        <w:pStyle w:val="Title"/>
        <w:spacing w:before="93" w:line="276" w:lineRule="auto"/>
        <w:ind w:left="850"/>
        <w:jc w:val="left"/>
        <w:rPr>
          <w:rFonts w:ascii="Arial" w:hAnsi="Arial" w:cs="Arial"/>
          <w:sz w:val="24"/>
          <w:szCs w:val="24"/>
        </w:rPr>
      </w:pPr>
      <w:r w:rsidRPr="0022366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EFCB91A" wp14:editId="6055E778">
            <wp:extent cx="951634" cy="427264"/>
            <wp:effectExtent l="0" t="0" r="0" b="0"/>
            <wp:docPr id="311658542" name="Picture 311658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634" cy="42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8BB3E" w14:textId="77777777" w:rsidR="00AE1507" w:rsidRPr="00AE1507" w:rsidRDefault="00AE1507" w:rsidP="00AE1507">
      <w:pPr>
        <w:pStyle w:val="Title"/>
        <w:numPr>
          <w:ilvl w:val="0"/>
          <w:numId w:val="27"/>
        </w:numPr>
        <w:spacing w:before="93" w:line="276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Hitunglah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jumlah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Riemann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untuk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  <w:lang w:val="en-US"/>
          </w:rPr>
          <m:t>f</m:t>
        </m:r>
        <m:d>
          <m:dPr>
            <m:ctrlPr>
              <w:rPr>
                <w:rFonts w:ascii="Cambria Math" w:hAnsi="Cambria Math" w:cs="Arial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  <w:lang w:val="en-US"/>
              </w:rPr>
              <m:t>x</m:t>
            </m:r>
          </m:e>
        </m:d>
        <m:r>
          <w:rPr>
            <w:rFonts w:ascii="Cambria Math" w:hAnsi="Cambria Math" w:cs="Arial"/>
            <w:sz w:val="24"/>
            <w:szCs w:val="24"/>
            <w:lang w:val="en-US"/>
          </w:rPr>
          <m:t>=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  <w:lang w:val="en-US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sz w:val="24"/>
            <w:szCs w:val="24"/>
            <w:lang w:val="en-US"/>
          </w:rPr>
          <m:t>+1</m:t>
        </m:r>
      </m:oMath>
      <w:r w:rsidRPr="00223663">
        <w:rPr>
          <w:rFonts w:ascii="Arial" w:hAnsi="Arial" w:cs="Arial"/>
          <w:sz w:val="24"/>
          <w:szCs w:val="24"/>
          <w:lang w:val="en-US"/>
        </w:rPr>
        <w:t xml:space="preserve"> pada interval </w:t>
      </w:r>
    </w:p>
    <w:p w14:paraId="77865D97" w14:textId="77777777" w:rsidR="00AE1507" w:rsidRDefault="00AE1507" w:rsidP="00AE1507">
      <w:pPr>
        <w:pStyle w:val="Title"/>
        <w:spacing w:before="93" w:line="276" w:lineRule="auto"/>
        <w:ind w:left="720"/>
        <w:jc w:val="both"/>
        <w:rPr>
          <w:rFonts w:ascii="Arial" w:hAnsi="Arial" w:cs="Arial"/>
          <w:sz w:val="24"/>
          <w:szCs w:val="24"/>
          <w:lang w:val="en-US"/>
        </w:rPr>
      </w:pPr>
      <w:r w:rsidRPr="00223663">
        <w:rPr>
          <w:rFonts w:ascii="Arial" w:hAnsi="Arial" w:cs="Arial"/>
          <w:sz w:val="24"/>
          <w:szCs w:val="24"/>
          <w:lang w:val="en-US"/>
        </w:rPr>
        <w:t>[-1,2]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menggunakan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titik-titik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partisi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sama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p</w:t>
      </w:r>
      <w:r w:rsidRPr="00223663">
        <w:rPr>
          <w:rFonts w:ascii="Arial" w:hAnsi="Arial" w:cs="Arial"/>
          <w:sz w:val="24"/>
          <w:szCs w:val="24"/>
          <w:lang w:val="en-US"/>
        </w:rPr>
        <w:t>anjang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4708283E" w14:textId="5BA22C32" w:rsidR="00AE1507" w:rsidRPr="00AE1507" w:rsidRDefault="00AE1507" w:rsidP="00AE1507">
      <w:pPr>
        <w:pStyle w:val="Title"/>
        <w:spacing w:before="93" w:line="276" w:lineRule="auto"/>
        <w:ind w:left="720"/>
        <w:jc w:val="both"/>
        <w:rPr>
          <w:rFonts w:ascii="Arial" w:hAnsi="Arial" w:cs="Arial"/>
          <w:sz w:val="24"/>
          <w:szCs w:val="24"/>
          <w:lang w:val="en-US"/>
        </w:rPr>
      </w:pPr>
      <w:r w:rsidRPr="00223663">
        <w:rPr>
          <w:rFonts w:ascii="Arial" w:hAnsi="Arial" w:cs="Arial"/>
          <w:sz w:val="24"/>
          <w:szCs w:val="24"/>
          <w:lang w:val="en-US"/>
        </w:rPr>
        <w:t xml:space="preserve">-1&lt;-0,5&lt;0&lt;0,5&lt;1&lt;1,5&lt;2,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dengan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titik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sampel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yang 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berpadanan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  <w:lang w:val="en-US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  <w:lang w:val="en-US"/>
              </w:rPr>
              <m:t>i</m:t>
            </m:r>
          </m:sub>
        </m:sSub>
      </m:oMath>
      <w:r w:rsidRPr="00223663">
        <w:rPr>
          <w:rFonts w:ascii="Arial" w:hAnsi="Arial" w:cs="Arial"/>
          <w:sz w:val="24"/>
          <w:szCs w:val="24"/>
          <w:lang w:val="en-US"/>
        </w:rPr>
        <w:t xml:space="preserve"> adalah titik tengah dari subinterval ke</w:t>
      </w:r>
      <w:proofErr w:type="spellStart"/>
      <w:r w:rsidRPr="00223663">
        <w:rPr>
          <w:rFonts w:ascii="Arial" w:hAnsi="Arial" w:cs="Arial"/>
          <w:sz w:val="24"/>
          <w:szCs w:val="24"/>
          <w:lang w:val="en-US"/>
        </w:rPr>
        <w:t>-i</w:t>
      </w:r>
      <w:proofErr w:type="spellEnd"/>
      <w:r w:rsidRPr="00223663">
        <w:rPr>
          <w:rFonts w:ascii="Arial" w:hAnsi="Arial" w:cs="Arial"/>
          <w:sz w:val="24"/>
          <w:szCs w:val="24"/>
          <w:lang w:val="en-US"/>
        </w:rPr>
        <w:t>.</w:t>
      </w:r>
    </w:p>
    <w:p w14:paraId="41CEFD83" w14:textId="4A72FAD1" w:rsidR="00AE1507" w:rsidRDefault="00AE1507" w:rsidP="00AE1507">
      <w:pPr>
        <w:pStyle w:val="ListParagraph"/>
        <w:rPr>
          <w:bCs/>
          <w:u w:val="single"/>
        </w:rPr>
      </w:pPr>
    </w:p>
    <w:p w14:paraId="6E600F90" w14:textId="77777777" w:rsidR="00A7285D" w:rsidRPr="00EA033E" w:rsidRDefault="00A7285D" w:rsidP="00A7285D">
      <w:pPr>
        <w:pStyle w:val="ListParagraph"/>
        <w:jc w:val="center"/>
        <w:rPr>
          <w:bCs/>
          <w:u w:val="single"/>
        </w:rPr>
      </w:pPr>
    </w:p>
    <w:p w14:paraId="700F748B" w14:textId="4FB61F93" w:rsidR="001467D8" w:rsidRPr="00C624C1" w:rsidRDefault="001467D8" w:rsidP="001467D8">
      <w:pPr>
        <w:pStyle w:val="ListParagraph"/>
        <w:ind w:left="1440"/>
        <w:jc w:val="center"/>
        <w:rPr>
          <w:bCs/>
          <w:u w:val="single"/>
          <w:lang w:val="id-ID"/>
        </w:rPr>
      </w:pPr>
      <w:r w:rsidRPr="00C624C1">
        <w:rPr>
          <w:bCs/>
          <w:u w:val="single"/>
          <w:lang w:val="id-ID"/>
        </w:rPr>
        <w:t>S  E  L  A  M  A  T  M  E  N  G  E  R  J  A  K  A  N</w:t>
      </w:r>
    </w:p>
    <w:p w14:paraId="75DF41B1" w14:textId="42E50D14" w:rsidR="001467D8" w:rsidRPr="00C624C1" w:rsidRDefault="001467D8" w:rsidP="001467D8">
      <w:pPr>
        <w:pStyle w:val="ListParagraph"/>
        <w:ind w:left="1440"/>
        <w:rPr>
          <w:bCs/>
          <w:u w:val="single"/>
          <w:lang w:val="id-ID"/>
        </w:rPr>
      </w:pPr>
    </w:p>
    <w:sectPr w:rsidR="001467D8" w:rsidRPr="00C624C1" w:rsidSect="00F6207E">
      <w:headerReference w:type="default" r:id="rId11"/>
      <w:pgSz w:w="11907" w:h="16840" w:code="9"/>
      <w:pgMar w:top="1077" w:right="1418" w:bottom="1077" w:left="1418" w:header="1077" w:footer="10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A8834" w14:textId="77777777" w:rsidR="00361AD5" w:rsidRDefault="00361AD5" w:rsidP="00061D5B">
      <w:r>
        <w:separator/>
      </w:r>
    </w:p>
  </w:endnote>
  <w:endnote w:type="continuationSeparator" w:id="0">
    <w:p w14:paraId="33E4EF44" w14:textId="77777777" w:rsidR="00361AD5" w:rsidRDefault="00361AD5" w:rsidP="00061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1D797" w14:textId="77777777" w:rsidR="00361AD5" w:rsidRDefault="00361AD5" w:rsidP="00061D5B">
      <w:r>
        <w:separator/>
      </w:r>
    </w:p>
  </w:footnote>
  <w:footnote w:type="continuationSeparator" w:id="0">
    <w:p w14:paraId="0E5A2814" w14:textId="77777777" w:rsidR="00361AD5" w:rsidRDefault="00361AD5" w:rsidP="00061D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1522"/>
      <w:gridCol w:w="4238"/>
      <w:gridCol w:w="1366"/>
      <w:gridCol w:w="2234"/>
    </w:tblGrid>
    <w:tr w:rsidR="00CA35D6" w14:paraId="4250FF20" w14:textId="77777777" w:rsidTr="000266F9">
      <w:tc>
        <w:tcPr>
          <w:tcW w:w="152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0CD58AE" w14:textId="77777777" w:rsidR="00CA35D6" w:rsidRDefault="00CA35D6">
          <w:pPr>
            <w:pStyle w:val="Header"/>
          </w:pPr>
          <w:r>
            <w:rPr>
              <w:noProof/>
            </w:rPr>
            <w:drawing>
              <wp:inline distT="0" distB="0" distL="0" distR="0" wp14:anchorId="2592E810" wp14:editId="0FDD827C">
                <wp:extent cx="698500" cy="1238250"/>
                <wp:effectExtent l="19050" t="0" r="6350" b="0"/>
                <wp:docPr id="1" name="Picture 3" descr="LOGOUNJFCB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UNJFCB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biLevel thresh="50000"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8500" cy="123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38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0CFED12" w14:textId="03ABC2EC" w:rsidR="00CA35D6" w:rsidRPr="003F7BBC" w:rsidRDefault="00CA35D6" w:rsidP="003F7BBC">
          <w:pPr>
            <w:pStyle w:val="Header"/>
            <w:tabs>
              <w:tab w:val="clear" w:pos="4320"/>
              <w:tab w:val="clear" w:pos="8640"/>
              <w:tab w:val="left" w:pos="1310"/>
            </w:tabs>
            <w:rPr>
              <w:lang w:val="id-ID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1" locked="0" layoutInCell="1" allowOverlap="1" wp14:anchorId="3FE38C43" wp14:editId="133F6FAC">
                    <wp:simplePos x="0" y="0"/>
                    <wp:positionH relativeFrom="column">
                      <wp:posOffset>-117475</wp:posOffset>
                    </wp:positionH>
                    <wp:positionV relativeFrom="paragraph">
                      <wp:posOffset>59055</wp:posOffset>
                    </wp:positionV>
                    <wp:extent cx="3086100" cy="1371600"/>
                    <wp:effectExtent l="0" t="0" r="0" b="0"/>
                    <wp:wrapNone/>
                    <wp:docPr id="4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86100" cy="1371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5007A90" w14:textId="77777777" w:rsidR="00032885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id-ID"/>
                                  </w:rPr>
                                </w:pPr>
                                <w:r w:rsidRPr="000266F9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sv-SE"/>
                                  </w:rPr>
                                  <w:t>KEMENTERIAN</w:t>
                                </w:r>
                                <w:r w:rsidR="00032885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sv-SE"/>
                                  </w:rPr>
                                  <w:t xml:space="preserve"> </w:t>
                                </w:r>
                                <w:r w:rsidR="00032885" w:rsidRPr="000266F9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sv-SE"/>
                                  </w:rPr>
                                  <w:t>PENDIDIKAN</w:t>
                                </w:r>
                                <w:r w:rsidR="00032885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sv-SE"/>
                                  </w:rPr>
                                  <w:t>, KEBUDAYAAN.</w:t>
                                </w:r>
                                <w:r w:rsidR="00032885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id-ID"/>
                                  </w:rPr>
                                  <w:t xml:space="preserve"> </w:t>
                                </w:r>
                              </w:p>
                              <w:p w14:paraId="768EBBDE" w14:textId="7F56F219" w:rsidR="00CA35D6" w:rsidRPr="00032885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id-ID"/>
                                  </w:rPr>
                                  <w:t>RISET</w:t>
                                </w:r>
                                <w:r w:rsidR="00032885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en-GB"/>
                                  </w:rPr>
                                  <w:t>,</w:t>
                                </w:r>
                                <w:r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id-ID"/>
                                  </w:rPr>
                                  <w:t xml:space="preserve"> DAN T</w:t>
                                </w:r>
                                <w:r w:rsidR="00032885">
                                  <w:rPr>
                                    <w:rFonts w:ascii="Trebuchet MS" w:hAnsi="Trebuchet MS" w:cs="Trebuchet MS"/>
                                    <w:sz w:val="20"/>
                                    <w:szCs w:val="20"/>
                                    <w:lang w:val="en-GB"/>
                                  </w:rPr>
                                  <w:t>EKNOLOGI</w:t>
                                </w:r>
                              </w:p>
                              <w:p w14:paraId="5CCA3293" w14:textId="77777777" w:rsidR="00CA35D6" w:rsidRPr="002C0080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b/>
                                    <w:bCs/>
                                    <w:sz w:val="36"/>
                                    <w:szCs w:val="36"/>
                                    <w:lang w:val="sv-SE"/>
                                  </w:rPr>
                                </w:pPr>
                                <w:r w:rsidRPr="002C0080">
                                  <w:rPr>
                                    <w:rFonts w:ascii="Trebuchet MS" w:hAnsi="Trebuchet MS" w:cs="Trebuchet MS"/>
                                    <w:lang w:val="sv-SE"/>
                                  </w:rPr>
                                  <w:t>UNIVERSITAS NEGERI JAKARTA</w:t>
                                </w:r>
                              </w:p>
                              <w:p w14:paraId="54032637" w14:textId="77777777" w:rsidR="00CA35D6" w:rsidRPr="002C0080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lang w:val="sv-SE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b/>
                                    <w:bCs/>
                                    <w:lang w:val="id-ID"/>
                                  </w:rPr>
                                  <w:t>PRODI</w:t>
                                </w:r>
                                <w:r>
                                  <w:rPr>
                                    <w:rFonts w:ascii="Trebuchet MS" w:hAnsi="Trebuchet MS" w:cs="Trebuchet MS"/>
                                    <w:b/>
                                    <w:bCs/>
                                    <w:lang w:val="sv-SE"/>
                                  </w:rPr>
                                  <w:t xml:space="preserve"> FISIKA </w:t>
                                </w:r>
                                <w:r>
                                  <w:rPr>
                                    <w:rFonts w:ascii="Trebuchet MS" w:hAnsi="Trebuchet MS" w:cs="Trebuchet MS"/>
                                    <w:b/>
                                    <w:bCs/>
                                    <w:lang w:val="id-ID"/>
                                  </w:rPr>
                                  <w:t xml:space="preserve">&amp; PEND FISIKA </w:t>
                                </w:r>
                                <w:r>
                                  <w:rPr>
                                    <w:rFonts w:ascii="Trebuchet MS" w:hAnsi="Trebuchet MS" w:cs="Trebuchet MS"/>
                                    <w:b/>
                                    <w:bCs/>
                                    <w:lang w:val="sv-SE"/>
                                  </w:rPr>
                                  <w:t xml:space="preserve">– FMIPA </w:t>
                                </w:r>
                              </w:p>
                              <w:p w14:paraId="2EF011FC" w14:textId="77777777" w:rsidR="00032885" w:rsidRDefault="00032885" w:rsidP="00032885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  <w:t>Kampus A UN</w:t>
                                </w: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en-GB"/>
                                  </w:rPr>
                                  <w:t>J</w:t>
                                </w: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  <w:t xml:space="preserve"> Rawamangun</w:t>
                                </w:r>
                              </w:p>
                              <w:p w14:paraId="4AEEB04F" w14:textId="77777777" w:rsidR="00032885" w:rsidRDefault="00032885" w:rsidP="00032885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  <w:t>Jl. Rawamangun Muka No. 1 Jakarta 13220</w:t>
                                </w:r>
                              </w:p>
                              <w:p w14:paraId="41EEB6A4" w14:textId="77777777" w:rsidR="00032885" w:rsidRDefault="00032885" w:rsidP="00032885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</w:pPr>
                                <w:r w:rsidRPr="004C2BA4"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  <w:t>Telp</w:t>
                                </w: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  <w:t>. 021-29266285/29266284</w:t>
                                </w:r>
                              </w:p>
                              <w:p w14:paraId="1260FBBA" w14:textId="7DE199A6" w:rsidR="00CA35D6" w:rsidRDefault="00032885" w:rsidP="00032885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  <w:t>http://fmipa.unj.ac.id/fisika</w:t>
                                </w:r>
                              </w:p>
                              <w:p w14:paraId="2DA5B8E8" w14:textId="77777777" w:rsidR="00CA35D6" w:rsidRPr="002C0080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id-ID"/>
                                  </w:rPr>
                                </w:pPr>
                                <w: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  <w:t>www.unj.ac.id/fmipa/fisika</w:t>
                                </w:r>
                              </w:p>
                              <w:p w14:paraId="49B367CF" w14:textId="77777777" w:rsidR="00CA35D6" w:rsidRPr="004C2BA4" w:rsidRDefault="00CA35D6" w:rsidP="00854B2A">
                                <w:pPr>
                                  <w:rPr>
                                    <w:rFonts w:ascii="Trebuchet MS" w:hAnsi="Trebuchet MS" w:cs="Trebuchet MS"/>
                                    <w:sz w:val="16"/>
                                    <w:szCs w:val="16"/>
                                    <w:lang w:val="pt-BR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FE38C4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-9.25pt;margin-top:4.65pt;width:243pt;height:108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" strokecolor="white">
                    <v:textbox>
                      <w:txbxContent>
                        <w:p w14:paraId="05007A90" w14:textId="77777777" w:rsidR="00032885" w:rsidRDefault="00CA35D6" w:rsidP="00854B2A">
                          <w:pPr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id-ID"/>
                            </w:rPr>
                          </w:pPr>
                          <w:r w:rsidRPr="000266F9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sv-SE"/>
                            </w:rPr>
                            <w:t>KEMENTERIAN</w:t>
                          </w:r>
                          <w:r w:rsidR="00032885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sv-SE"/>
                            </w:rPr>
                            <w:t xml:space="preserve"> </w:t>
                          </w:r>
                          <w:r w:rsidR="00032885" w:rsidRPr="000266F9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sv-SE"/>
                            </w:rPr>
                            <w:t>PENDIDIKAN</w:t>
                          </w:r>
                          <w:r w:rsidR="00032885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sv-SE"/>
                            </w:rPr>
                            <w:t>, KEBUDAYAAN.</w:t>
                          </w:r>
                          <w:r w:rsidR="00032885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id-ID"/>
                            </w:rPr>
                            <w:t xml:space="preserve"> </w:t>
                          </w:r>
                        </w:p>
                        <w:p w14:paraId="768EBBDE" w14:textId="7F56F219" w:rsidR="00CA35D6" w:rsidRPr="00032885" w:rsidRDefault="00CA35D6" w:rsidP="00854B2A">
                          <w:pPr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id-ID"/>
                            </w:rPr>
                            <w:t>RISET</w:t>
                          </w:r>
                          <w:r w:rsidR="00032885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en-GB"/>
                            </w:rPr>
                            <w:t>,</w:t>
                          </w:r>
                          <w:r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id-ID"/>
                            </w:rPr>
                            <w:t xml:space="preserve"> DAN T</w:t>
                          </w:r>
                          <w:r w:rsidR="00032885">
                            <w:rPr>
                              <w:rFonts w:ascii="Trebuchet MS" w:hAnsi="Trebuchet MS" w:cs="Trebuchet MS"/>
                              <w:sz w:val="20"/>
                              <w:szCs w:val="20"/>
                              <w:lang w:val="en-GB"/>
                            </w:rPr>
                            <w:t>EKNOLOGI</w:t>
                          </w:r>
                        </w:p>
                        <w:p w14:paraId="5CCA3293" w14:textId="77777777" w:rsidR="00CA35D6" w:rsidRPr="002C0080" w:rsidRDefault="00CA35D6" w:rsidP="00854B2A">
                          <w:pPr>
                            <w:rPr>
                              <w:rFonts w:ascii="Trebuchet MS" w:hAnsi="Trebuchet MS" w:cs="Trebuchet MS"/>
                              <w:b/>
                              <w:bCs/>
                              <w:sz w:val="36"/>
                              <w:szCs w:val="36"/>
                              <w:lang w:val="sv-SE"/>
                            </w:rPr>
                          </w:pPr>
                          <w:r w:rsidRPr="002C0080">
                            <w:rPr>
                              <w:rFonts w:ascii="Trebuchet MS" w:hAnsi="Trebuchet MS" w:cs="Trebuchet MS"/>
                              <w:lang w:val="sv-SE"/>
                            </w:rPr>
                            <w:t>UNIVERSITAS NEGERI JAKARTA</w:t>
                          </w:r>
                        </w:p>
                        <w:p w14:paraId="54032637" w14:textId="77777777" w:rsidR="00CA35D6" w:rsidRPr="002C0080" w:rsidRDefault="00CA35D6" w:rsidP="00854B2A">
                          <w:pPr>
                            <w:rPr>
                              <w:rFonts w:ascii="Trebuchet MS" w:hAnsi="Trebuchet MS" w:cs="Trebuchet MS"/>
                              <w:lang w:val="sv-SE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b/>
                              <w:bCs/>
                              <w:lang w:val="id-ID"/>
                            </w:rPr>
                            <w:t>PRODI</w:t>
                          </w:r>
                          <w:r>
                            <w:rPr>
                              <w:rFonts w:ascii="Trebuchet MS" w:hAnsi="Trebuchet MS" w:cs="Trebuchet MS"/>
                              <w:b/>
                              <w:bCs/>
                              <w:lang w:val="sv-SE"/>
                            </w:rPr>
                            <w:t xml:space="preserve"> FISIKA </w:t>
                          </w:r>
                          <w:r>
                            <w:rPr>
                              <w:rFonts w:ascii="Trebuchet MS" w:hAnsi="Trebuchet MS" w:cs="Trebuchet MS"/>
                              <w:b/>
                              <w:bCs/>
                              <w:lang w:val="id-ID"/>
                            </w:rPr>
                            <w:t xml:space="preserve">&amp; PEND FISIKA </w:t>
                          </w:r>
                          <w:r>
                            <w:rPr>
                              <w:rFonts w:ascii="Trebuchet MS" w:hAnsi="Trebuchet MS" w:cs="Trebuchet MS"/>
                              <w:b/>
                              <w:bCs/>
                              <w:lang w:val="sv-SE"/>
                            </w:rPr>
                            <w:t xml:space="preserve">– FMIPA </w:t>
                          </w:r>
                        </w:p>
                        <w:p w14:paraId="2EF011FC" w14:textId="77777777" w:rsidR="00032885" w:rsidRDefault="00032885" w:rsidP="00032885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  <w:t>Kampus A UN</w:t>
                          </w: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en-GB"/>
                            </w:rPr>
                            <w:t>J</w:t>
                          </w: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  <w:t xml:space="preserve"> Rawamangun</w:t>
                          </w:r>
                        </w:p>
                        <w:p w14:paraId="4AEEB04F" w14:textId="77777777" w:rsidR="00032885" w:rsidRDefault="00032885" w:rsidP="00032885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  <w:t>Jl. Rawamangun Muka No. 1 Jakarta 13220</w:t>
                          </w:r>
                        </w:p>
                        <w:p w14:paraId="41EEB6A4" w14:textId="77777777" w:rsidR="00032885" w:rsidRDefault="00032885" w:rsidP="00032885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</w:pPr>
                          <w:r w:rsidRPr="004C2BA4"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  <w:t>Telp</w:t>
                          </w: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  <w:t>. 021-29266285/29266284</w:t>
                          </w:r>
                        </w:p>
                        <w:p w14:paraId="1260FBBA" w14:textId="7DE199A6" w:rsidR="00CA35D6" w:rsidRDefault="00032885" w:rsidP="00032885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  <w:t>http://fmipa.unj.ac.id/fisika</w:t>
                          </w:r>
                        </w:p>
                        <w:p w14:paraId="2DA5B8E8" w14:textId="77777777" w:rsidR="00CA35D6" w:rsidRPr="002C0080" w:rsidRDefault="00CA35D6" w:rsidP="00854B2A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id-ID"/>
                            </w:rPr>
                          </w:pPr>
                          <w: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  <w:t>www.unj.ac.id/fmipa/fisika</w:t>
                          </w:r>
                        </w:p>
                        <w:p w14:paraId="49B367CF" w14:textId="77777777" w:rsidR="00CA35D6" w:rsidRPr="004C2BA4" w:rsidRDefault="00CA35D6" w:rsidP="00854B2A">
                          <w:pPr>
                            <w:rPr>
                              <w:rFonts w:ascii="Trebuchet MS" w:hAnsi="Trebuchet MS" w:cs="Trebuchet MS"/>
                              <w:sz w:val="16"/>
                              <w:szCs w:val="16"/>
                              <w:lang w:val="pt-BR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tab/>
          </w:r>
        </w:p>
      </w:tc>
      <w:tc>
        <w:tcPr>
          <w:tcW w:w="360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3C687B6" w14:textId="5B891508" w:rsidR="00CA35D6" w:rsidRPr="00A55424" w:rsidRDefault="00CA35D6" w:rsidP="006137BF">
          <w:pPr>
            <w:pStyle w:val="Header"/>
            <w:spacing w:before="40"/>
            <w:jc w:val="center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</w:rPr>
            <w:t xml:space="preserve">UJIAN </w:t>
          </w: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TENGAH</w:t>
          </w:r>
          <w:r w:rsidR="00032885">
            <w:rPr>
              <w:rFonts w:ascii="Trebuchet MS" w:hAnsi="Trebuchet MS" w:cs="Trebuchet MS"/>
              <w:b/>
              <w:bCs/>
              <w:sz w:val="18"/>
              <w:szCs w:val="18"/>
            </w:rPr>
            <w:t xml:space="preserve"> SEMESTER 11</w:t>
          </w:r>
          <w:r w:rsidR="00D33776">
            <w:rPr>
              <w:rFonts w:ascii="Trebuchet MS" w:hAnsi="Trebuchet MS" w:cs="Trebuchet MS"/>
              <w:b/>
              <w:bCs/>
              <w:sz w:val="18"/>
              <w:szCs w:val="18"/>
            </w:rPr>
            <w:t>7</w:t>
          </w:r>
        </w:p>
      </w:tc>
    </w:tr>
    <w:tr w:rsidR="00CA35D6" w:rsidRPr="00F06BFC" w14:paraId="1874CCDC" w14:textId="77777777" w:rsidTr="000266F9"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8583655" w14:textId="77777777" w:rsidR="00CA35D6" w:rsidRDefault="00CA35D6">
          <w:pPr>
            <w:pStyle w:val="Header"/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B292E33" w14:textId="77777777" w:rsidR="00CA35D6" w:rsidRDefault="00CA35D6">
          <w:pPr>
            <w:pStyle w:val="Header"/>
          </w:pPr>
        </w:p>
      </w:tc>
      <w:tc>
        <w:tcPr>
          <w:tcW w:w="360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5DE33C4" w14:textId="0AF42784" w:rsidR="00CA35D6" w:rsidRPr="003027A2" w:rsidRDefault="009617EB" w:rsidP="00854B2A">
          <w:pPr>
            <w:pStyle w:val="Header"/>
            <w:spacing w:before="40"/>
            <w:jc w:val="center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proofErr w:type="spellStart"/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Kalkukus</w:t>
          </w:r>
          <w:proofErr w:type="spellEnd"/>
          <w:r>
            <w:rPr>
              <w:rFonts w:ascii="Trebuchet MS" w:hAnsi="Trebuchet MS" w:cs="Trebuchet MS"/>
              <w:b/>
              <w:bCs/>
              <w:sz w:val="18"/>
              <w:szCs w:val="18"/>
            </w:rPr>
            <w:t xml:space="preserve"> </w:t>
          </w:r>
          <w:r w:rsidR="00CA35D6">
            <w:rPr>
              <w:rFonts w:ascii="Trebuchet MS" w:hAnsi="Trebuchet MS" w:cs="Trebuchet MS"/>
              <w:b/>
              <w:bCs/>
              <w:sz w:val="18"/>
              <w:szCs w:val="18"/>
            </w:rPr>
            <w:t>I</w:t>
          </w:r>
        </w:p>
      </w:tc>
    </w:tr>
    <w:tr w:rsidR="00CA35D6" w14:paraId="6D428430" w14:textId="77777777" w:rsidTr="003F7BBC"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E3C18D" w14:textId="77777777" w:rsidR="00CA35D6" w:rsidRPr="00694E17" w:rsidRDefault="00CA35D6">
          <w:pPr>
            <w:pStyle w:val="Header"/>
            <w:rPr>
              <w:lang w:val="es-ES"/>
            </w:rPr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3852FD0" w14:textId="77777777" w:rsidR="00CA35D6" w:rsidRPr="00694E17" w:rsidRDefault="00CA35D6">
          <w:pPr>
            <w:pStyle w:val="Header"/>
            <w:rPr>
              <w:lang w:val="es-ES"/>
            </w:rPr>
          </w:pPr>
        </w:p>
      </w:tc>
      <w:tc>
        <w:tcPr>
          <w:tcW w:w="136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788267E" w14:textId="77777777" w:rsidR="00CA35D6" w:rsidRPr="008F68DD" w:rsidRDefault="00CA35D6" w:rsidP="00854B2A">
          <w:pPr>
            <w:snapToGrid w:val="0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Hari/Tanggal</w:t>
          </w:r>
        </w:p>
      </w:tc>
      <w:tc>
        <w:tcPr>
          <w:tcW w:w="22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D3960C8" w14:textId="589E1BA4" w:rsidR="00CA35D6" w:rsidRPr="003027A2" w:rsidRDefault="008B2D01" w:rsidP="00032885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proofErr w:type="spellStart"/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Selasa</w:t>
          </w:r>
          <w:proofErr w:type="spellEnd"/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, 25</w:t>
          </w:r>
          <w:r w:rsidR="00CA35D6">
            <w:rPr>
              <w:rFonts w:ascii="Trebuchet MS" w:hAnsi="Trebuchet MS" w:cs="Trebuchet MS"/>
              <w:b/>
              <w:bCs/>
              <w:sz w:val="18"/>
              <w:szCs w:val="18"/>
            </w:rPr>
            <w:t xml:space="preserve"> </w:t>
          </w:r>
          <w:proofErr w:type="spellStart"/>
          <w:r w:rsidR="00032885">
            <w:rPr>
              <w:rFonts w:ascii="Trebuchet MS" w:hAnsi="Trebuchet MS" w:cs="Trebuchet MS"/>
              <w:b/>
              <w:bCs/>
              <w:sz w:val="18"/>
              <w:szCs w:val="18"/>
            </w:rPr>
            <w:t>Oktober</w:t>
          </w:r>
          <w:proofErr w:type="spellEnd"/>
          <w:r w:rsidR="00032885">
            <w:rPr>
              <w:rFonts w:ascii="Trebuchet MS" w:hAnsi="Trebuchet MS" w:cs="Trebuchet MS"/>
              <w:b/>
              <w:bCs/>
              <w:sz w:val="18"/>
              <w:szCs w:val="18"/>
            </w:rPr>
            <w:t xml:space="preserve"> 202</w:t>
          </w:r>
          <w:r w:rsidR="00D33776">
            <w:rPr>
              <w:rFonts w:ascii="Trebuchet MS" w:hAnsi="Trebuchet MS" w:cs="Trebuchet MS"/>
              <w:b/>
              <w:bCs/>
              <w:sz w:val="18"/>
              <w:szCs w:val="18"/>
            </w:rPr>
            <w:t>2</w:t>
          </w:r>
        </w:p>
      </w:tc>
    </w:tr>
    <w:tr w:rsidR="00CA35D6" w14:paraId="49A4F466" w14:textId="77777777" w:rsidTr="003F7BBC"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BD613BC" w14:textId="77777777" w:rsidR="00CA35D6" w:rsidRDefault="00CA35D6">
          <w:pPr>
            <w:pStyle w:val="Header"/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EBFD529" w14:textId="77777777" w:rsidR="00CA35D6" w:rsidRDefault="00CA35D6">
          <w:pPr>
            <w:pStyle w:val="Header"/>
          </w:pPr>
        </w:p>
      </w:tc>
      <w:tc>
        <w:tcPr>
          <w:tcW w:w="136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06152C6" w14:textId="77777777" w:rsidR="00CA35D6" w:rsidRPr="00472FD5" w:rsidRDefault="00CA35D6" w:rsidP="00854B2A">
          <w:pPr>
            <w:snapToGrid w:val="0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Jam</w:t>
          </w:r>
        </w:p>
      </w:tc>
      <w:tc>
        <w:tcPr>
          <w:tcW w:w="22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0B13758" w14:textId="11303563" w:rsidR="00CA35D6" w:rsidRPr="00D762C8" w:rsidRDefault="008B2D01" w:rsidP="008B2D01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8"/>
              <w:szCs w:val="18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10.00-11</w:t>
          </w:r>
          <w:r w:rsidR="00032885">
            <w:rPr>
              <w:rFonts w:ascii="Trebuchet MS" w:hAnsi="Trebuchet MS" w:cs="Trebuchet MS"/>
              <w:b/>
              <w:bCs/>
              <w:sz w:val="18"/>
              <w:szCs w:val="18"/>
            </w:rPr>
            <w:t>.</w:t>
          </w:r>
          <w:r>
            <w:rPr>
              <w:rFonts w:ascii="Trebuchet MS" w:hAnsi="Trebuchet MS" w:cs="Trebuchet MS"/>
              <w:b/>
              <w:bCs/>
              <w:sz w:val="18"/>
              <w:szCs w:val="18"/>
            </w:rPr>
            <w:t>4</w:t>
          </w:r>
          <w:r w:rsidR="00CA35D6">
            <w:rPr>
              <w:rFonts w:ascii="Trebuchet MS" w:hAnsi="Trebuchet MS" w:cs="Trebuchet MS"/>
              <w:b/>
              <w:bCs/>
              <w:sz w:val="18"/>
              <w:szCs w:val="18"/>
            </w:rPr>
            <w:t>0 WIB</w:t>
          </w:r>
        </w:p>
      </w:tc>
    </w:tr>
    <w:tr w:rsidR="00CA35D6" w14:paraId="7FDD9C64" w14:textId="77777777" w:rsidTr="003F7BBC"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9A34EA3" w14:textId="77777777" w:rsidR="00CA35D6" w:rsidRDefault="00CA35D6">
          <w:pPr>
            <w:pStyle w:val="Header"/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90C853A" w14:textId="77777777" w:rsidR="00CA35D6" w:rsidRDefault="00CA35D6">
          <w:pPr>
            <w:pStyle w:val="Header"/>
          </w:pPr>
        </w:p>
      </w:tc>
      <w:tc>
        <w:tcPr>
          <w:tcW w:w="136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05FDCE2" w14:textId="77777777" w:rsidR="00CA35D6" w:rsidRPr="00EB7826" w:rsidRDefault="00CA35D6" w:rsidP="00854B2A">
          <w:pPr>
            <w:snapToGrid w:val="0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Prodi</w:t>
          </w:r>
        </w:p>
      </w:tc>
      <w:tc>
        <w:tcPr>
          <w:tcW w:w="22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8A9A9A2" w14:textId="0B2D3894" w:rsidR="00CA35D6" w:rsidRPr="003A62C9" w:rsidRDefault="00CA35D6" w:rsidP="006137BF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en-GB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Fisika</w:t>
          </w:r>
          <w:r w:rsidR="003A62C9">
            <w:rPr>
              <w:rFonts w:ascii="Trebuchet MS" w:hAnsi="Trebuchet MS" w:cs="Trebuchet MS"/>
              <w:b/>
              <w:bCs/>
              <w:sz w:val="18"/>
              <w:szCs w:val="18"/>
              <w:lang w:val="en-GB"/>
            </w:rPr>
            <w:t xml:space="preserve">, Pendidikan </w:t>
          </w:r>
          <w:proofErr w:type="spellStart"/>
          <w:r w:rsidR="003A62C9">
            <w:rPr>
              <w:rFonts w:ascii="Trebuchet MS" w:hAnsi="Trebuchet MS" w:cs="Trebuchet MS"/>
              <w:b/>
              <w:bCs/>
              <w:sz w:val="18"/>
              <w:szCs w:val="18"/>
              <w:lang w:val="en-GB"/>
            </w:rPr>
            <w:t>Fisika</w:t>
          </w:r>
          <w:proofErr w:type="spellEnd"/>
        </w:p>
      </w:tc>
    </w:tr>
    <w:tr w:rsidR="00CA35D6" w14:paraId="5D8B807B" w14:textId="77777777" w:rsidTr="003F7BBC"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3C5A1C9" w14:textId="77777777" w:rsidR="00CA35D6" w:rsidRDefault="00CA35D6">
          <w:pPr>
            <w:pStyle w:val="Header"/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FDC86CA" w14:textId="77777777" w:rsidR="00CA35D6" w:rsidRDefault="00CA35D6">
          <w:pPr>
            <w:pStyle w:val="Header"/>
          </w:pPr>
        </w:p>
      </w:tc>
      <w:tc>
        <w:tcPr>
          <w:tcW w:w="136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A2BED71" w14:textId="77777777" w:rsidR="00CA35D6" w:rsidRDefault="00CA35D6" w:rsidP="00854B2A">
          <w:pPr>
            <w:snapToGrid w:val="0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Sifat Ujian</w:t>
          </w:r>
        </w:p>
      </w:tc>
      <w:tc>
        <w:tcPr>
          <w:tcW w:w="22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240DDD9" w14:textId="027B8B50" w:rsidR="00CA35D6" w:rsidRDefault="00AF6ADD" w:rsidP="006137BF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 w:hint="eastAsia"/>
              <w:b/>
              <w:bCs/>
              <w:sz w:val="18"/>
              <w:szCs w:val="18"/>
              <w:lang w:val="id-ID"/>
            </w:rPr>
            <w:t>Closed book</w:t>
          </w:r>
        </w:p>
      </w:tc>
    </w:tr>
    <w:tr w:rsidR="00CA35D6" w14:paraId="7FA99742" w14:textId="77777777" w:rsidTr="009617EB">
      <w:trPr>
        <w:trHeight w:val="437"/>
      </w:trPr>
      <w:tc>
        <w:tcPr>
          <w:tcW w:w="1522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BCCE6CB" w14:textId="77777777" w:rsidR="00CA35D6" w:rsidRDefault="00CA35D6">
          <w:pPr>
            <w:pStyle w:val="Header"/>
          </w:pPr>
        </w:p>
      </w:tc>
      <w:tc>
        <w:tcPr>
          <w:tcW w:w="4238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EBEDA1B" w14:textId="77777777" w:rsidR="00CA35D6" w:rsidRDefault="00CA35D6">
          <w:pPr>
            <w:pStyle w:val="Header"/>
          </w:pPr>
        </w:p>
      </w:tc>
      <w:tc>
        <w:tcPr>
          <w:tcW w:w="136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AC207EA" w14:textId="77777777" w:rsidR="00CA35D6" w:rsidRPr="00472FD5" w:rsidRDefault="00CA35D6" w:rsidP="00854B2A">
          <w:pPr>
            <w:snapToGrid w:val="0"/>
            <w:spacing w:before="40"/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</w:pPr>
          <w:r>
            <w:rPr>
              <w:rFonts w:ascii="Trebuchet MS" w:hAnsi="Trebuchet MS" w:cs="Trebuchet MS"/>
              <w:b/>
              <w:bCs/>
              <w:sz w:val="18"/>
              <w:szCs w:val="18"/>
              <w:lang w:val="id-ID"/>
            </w:rPr>
            <w:t>Dosen</w:t>
          </w:r>
        </w:p>
      </w:tc>
      <w:tc>
        <w:tcPr>
          <w:tcW w:w="223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9759733" w14:textId="1C759312" w:rsidR="007244DB" w:rsidRDefault="00032885" w:rsidP="00EB3DC1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</w:pPr>
          <w:r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  <w:t xml:space="preserve">Prof. </w:t>
          </w:r>
          <w:r w:rsidR="007244DB">
            <w:rPr>
              <w:rFonts w:ascii="Trebuchet MS" w:hAnsi="Trebuchet MS" w:cs="Trebuchet MS" w:hint="eastAsia"/>
              <w:b/>
              <w:bCs/>
              <w:sz w:val="16"/>
              <w:szCs w:val="16"/>
              <w:lang w:val="en-GB"/>
            </w:rPr>
            <w:t>Dr. Mangasi A. M.</w:t>
          </w:r>
        </w:p>
        <w:p w14:paraId="6FF1D403" w14:textId="77777777" w:rsidR="007244DB" w:rsidRDefault="00A147CA" w:rsidP="00EB3DC1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</w:pPr>
          <w:r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  <w:t xml:space="preserve">Dr. Teguh B. </w:t>
          </w:r>
          <w:proofErr w:type="spellStart"/>
          <w:r w:rsidR="005278BF"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  <w:t>Prayitno</w:t>
          </w:r>
          <w:proofErr w:type="spellEnd"/>
        </w:p>
        <w:p w14:paraId="40C5CF2C" w14:textId="3747CDA2" w:rsidR="00356096" w:rsidRPr="005278BF" w:rsidRDefault="008B2D01" w:rsidP="00EB3DC1">
          <w:pPr>
            <w:pStyle w:val="Header"/>
            <w:spacing w:before="40"/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</w:pPr>
          <w:r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  <w:t xml:space="preserve">Upik Rahma Fitri, </w:t>
          </w:r>
          <w:proofErr w:type="spellStart"/>
          <w:proofErr w:type="gramStart"/>
          <w:r>
            <w:rPr>
              <w:rFonts w:ascii="Trebuchet MS" w:hAnsi="Trebuchet MS" w:cs="Trebuchet MS"/>
              <w:b/>
              <w:bCs/>
              <w:sz w:val="16"/>
              <w:szCs w:val="16"/>
              <w:lang w:val="en-GB"/>
            </w:rPr>
            <w:t>M.Pd</w:t>
          </w:r>
          <w:proofErr w:type="spellEnd"/>
          <w:proofErr w:type="gramEnd"/>
        </w:p>
      </w:tc>
    </w:tr>
  </w:tbl>
  <w:p w14:paraId="281CBBBC" w14:textId="31ED4B81" w:rsidR="00CA35D6" w:rsidRDefault="00CA35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5CE5"/>
    <w:multiLevelType w:val="hybridMultilevel"/>
    <w:tmpl w:val="CA082B28"/>
    <w:lvl w:ilvl="0" w:tplc="366E9D66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2757A06"/>
    <w:multiLevelType w:val="hybridMultilevel"/>
    <w:tmpl w:val="75105C18"/>
    <w:lvl w:ilvl="0" w:tplc="0CDA51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3C51"/>
    <w:multiLevelType w:val="hybridMultilevel"/>
    <w:tmpl w:val="0470B796"/>
    <w:lvl w:ilvl="0" w:tplc="5BFA2378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06AC27FF"/>
    <w:multiLevelType w:val="hybridMultilevel"/>
    <w:tmpl w:val="5908EBA0"/>
    <w:lvl w:ilvl="0" w:tplc="51E88F7E">
      <w:start w:val="2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980" w:hanging="360"/>
      </w:pPr>
    </w:lvl>
    <w:lvl w:ilvl="2" w:tplc="0421001B" w:tentative="1">
      <w:start w:val="1"/>
      <w:numFmt w:val="lowerRoman"/>
      <w:lvlText w:val="%3."/>
      <w:lvlJc w:val="right"/>
      <w:pPr>
        <w:ind w:left="2700" w:hanging="180"/>
      </w:pPr>
    </w:lvl>
    <w:lvl w:ilvl="3" w:tplc="0421000F" w:tentative="1">
      <w:start w:val="1"/>
      <w:numFmt w:val="decimal"/>
      <w:lvlText w:val="%4."/>
      <w:lvlJc w:val="left"/>
      <w:pPr>
        <w:ind w:left="3420" w:hanging="360"/>
      </w:pPr>
    </w:lvl>
    <w:lvl w:ilvl="4" w:tplc="04210019" w:tentative="1">
      <w:start w:val="1"/>
      <w:numFmt w:val="lowerLetter"/>
      <w:lvlText w:val="%5."/>
      <w:lvlJc w:val="left"/>
      <w:pPr>
        <w:ind w:left="4140" w:hanging="360"/>
      </w:pPr>
    </w:lvl>
    <w:lvl w:ilvl="5" w:tplc="0421001B" w:tentative="1">
      <w:start w:val="1"/>
      <w:numFmt w:val="lowerRoman"/>
      <w:lvlText w:val="%6."/>
      <w:lvlJc w:val="right"/>
      <w:pPr>
        <w:ind w:left="4860" w:hanging="180"/>
      </w:pPr>
    </w:lvl>
    <w:lvl w:ilvl="6" w:tplc="0421000F" w:tentative="1">
      <w:start w:val="1"/>
      <w:numFmt w:val="decimal"/>
      <w:lvlText w:val="%7."/>
      <w:lvlJc w:val="left"/>
      <w:pPr>
        <w:ind w:left="5580" w:hanging="360"/>
      </w:pPr>
    </w:lvl>
    <w:lvl w:ilvl="7" w:tplc="04210019" w:tentative="1">
      <w:start w:val="1"/>
      <w:numFmt w:val="lowerLetter"/>
      <w:lvlText w:val="%8."/>
      <w:lvlJc w:val="left"/>
      <w:pPr>
        <w:ind w:left="6300" w:hanging="360"/>
      </w:pPr>
    </w:lvl>
    <w:lvl w:ilvl="8" w:tplc="0421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088F1738"/>
    <w:multiLevelType w:val="hybridMultilevel"/>
    <w:tmpl w:val="DB20F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B6308C"/>
    <w:multiLevelType w:val="hybridMultilevel"/>
    <w:tmpl w:val="9CDAF21A"/>
    <w:lvl w:ilvl="0" w:tplc="44C258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281986"/>
    <w:multiLevelType w:val="hybridMultilevel"/>
    <w:tmpl w:val="EF5AFF0E"/>
    <w:lvl w:ilvl="0" w:tplc="B4ACC9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51C68"/>
    <w:multiLevelType w:val="hybridMultilevel"/>
    <w:tmpl w:val="E9B20562"/>
    <w:lvl w:ilvl="0" w:tplc="BFBC38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C44C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4A35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206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363D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A09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70A1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C8F6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70C0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84E7619"/>
    <w:multiLevelType w:val="hybridMultilevel"/>
    <w:tmpl w:val="6316A1AE"/>
    <w:lvl w:ilvl="0" w:tplc="369ECD6C">
      <w:start w:val="1"/>
      <w:numFmt w:val="lowerRoman"/>
      <w:lvlText w:val="%1."/>
      <w:lvlJc w:val="left"/>
      <w:pPr>
        <w:ind w:left="180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2B5FB6"/>
    <w:multiLevelType w:val="hybridMultilevel"/>
    <w:tmpl w:val="AB7AFB36"/>
    <w:lvl w:ilvl="0" w:tplc="6906631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F2262BB"/>
    <w:multiLevelType w:val="hybridMultilevel"/>
    <w:tmpl w:val="46E07088"/>
    <w:lvl w:ilvl="0" w:tplc="62302950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71323B"/>
    <w:multiLevelType w:val="hybridMultilevel"/>
    <w:tmpl w:val="CB96E36A"/>
    <w:lvl w:ilvl="0" w:tplc="0421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34845"/>
    <w:multiLevelType w:val="hybridMultilevel"/>
    <w:tmpl w:val="4FC6E5F0"/>
    <w:lvl w:ilvl="0" w:tplc="B8A8A58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297A09"/>
    <w:multiLevelType w:val="hybridMultilevel"/>
    <w:tmpl w:val="C0946868"/>
    <w:lvl w:ilvl="0" w:tplc="E19495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31ECD"/>
    <w:multiLevelType w:val="hybridMultilevel"/>
    <w:tmpl w:val="740EBD5A"/>
    <w:lvl w:ilvl="0" w:tplc="D7A6AE2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D662F2E"/>
    <w:multiLevelType w:val="hybridMultilevel"/>
    <w:tmpl w:val="C22C8B08"/>
    <w:lvl w:ilvl="0" w:tplc="3DF433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F61FA2"/>
    <w:multiLevelType w:val="hybridMultilevel"/>
    <w:tmpl w:val="5336C40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128A8"/>
    <w:multiLevelType w:val="hybridMultilevel"/>
    <w:tmpl w:val="AA38976A"/>
    <w:lvl w:ilvl="0" w:tplc="BB06869C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F8154F4"/>
    <w:multiLevelType w:val="hybridMultilevel"/>
    <w:tmpl w:val="F02A371C"/>
    <w:lvl w:ilvl="0" w:tplc="F77618C0">
      <w:start w:val="2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5F0215AD"/>
    <w:multiLevelType w:val="hybridMultilevel"/>
    <w:tmpl w:val="73168A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A80DE3"/>
    <w:multiLevelType w:val="hybridMultilevel"/>
    <w:tmpl w:val="615C7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6279A"/>
    <w:multiLevelType w:val="hybridMultilevel"/>
    <w:tmpl w:val="69F083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F11FC"/>
    <w:multiLevelType w:val="hybridMultilevel"/>
    <w:tmpl w:val="E26CEDEC"/>
    <w:lvl w:ilvl="0" w:tplc="82A20994">
      <w:start w:val="2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66CA2051"/>
    <w:multiLevelType w:val="hybridMultilevel"/>
    <w:tmpl w:val="129A1EE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BBD7B76"/>
    <w:multiLevelType w:val="hybridMultilevel"/>
    <w:tmpl w:val="CCD0B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25796E"/>
    <w:multiLevelType w:val="hybridMultilevel"/>
    <w:tmpl w:val="5B264C52"/>
    <w:lvl w:ilvl="0" w:tplc="AD9CDD7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6EC844FB"/>
    <w:multiLevelType w:val="hybridMultilevel"/>
    <w:tmpl w:val="04CC4E72"/>
    <w:lvl w:ilvl="0" w:tplc="E6F4B1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E406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4C543E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91600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989D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A2D2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14B7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48A0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42A7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FD2D0A"/>
    <w:multiLevelType w:val="hybridMultilevel"/>
    <w:tmpl w:val="AB7AFB36"/>
    <w:lvl w:ilvl="0" w:tplc="6906631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7C4C980A"/>
    <w:multiLevelType w:val="hybridMultilevel"/>
    <w:tmpl w:val="43266E5C"/>
    <w:lvl w:ilvl="0" w:tplc="5210C2C6">
      <w:start w:val="1"/>
      <w:numFmt w:val="decimal"/>
      <w:lvlText w:val="%1."/>
      <w:lvlJc w:val="left"/>
      <w:pPr>
        <w:ind w:left="720" w:hanging="360"/>
      </w:pPr>
    </w:lvl>
    <w:lvl w:ilvl="1" w:tplc="D77C6EBA">
      <w:start w:val="1"/>
      <w:numFmt w:val="lowerLetter"/>
      <w:lvlText w:val="%2."/>
      <w:lvlJc w:val="left"/>
      <w:pPr>
        <w:ind w:left="1440" w:hanging="360"/>
      </w:pPr>
    </w:lvl>
    <w:lvl w:ilvl="2" w:tplc="3AA8A1AE">
      <w:start w:val="1"/>
      <w:numFmt w:val="lowerRoman"/>
      <w:lvlText w:val="%3."/>
      <w:lvlJc w:val="right"/>
      <w:pPr>
        <w:ind w:left="2160" w:hanging="180"/>
      </w:pPr>
    </w:lvl>
    <w:lvl w:ilvl="3" w:tplc="3774E51E">
      <w:start w:val="1"/>
      <w:numFmt w:val="decimal"/>
      <w:lvlText w:val="%4."/>
      <w:lvlJc w:val="left"/>
      <w:pPr>
        <w:ind w:left="2880" w:hanging="360"/>
      </w:pPr>
    </w:lvl>
    <w:lvl w:ilvl="4" w:tplc="651A0212">
      <w:start w:val="1"/>
      <w:numFmt w:val="lowerLetter"/>
      <w:lvlText w:val="%5."/>
      <w:lvlJc w:val="left"/>
      <w:pPr>
        <w:ind w:left="3600" w:hanging="360"/>
      </w:pPr>
    </w:lvl>
    <w:lvl w:ilvl="5" w:tplc="D7AA479A">
      <w:start w:val="1"/>
      <w:numFmt w:val="lowerRoman"/>
      <w:lvlText w:val="%6."/>
      <w:lvlJc w:val="right"/>
      <w:pPr>
        <w:ind w:left="4320" w:hanging="180"/>
      </w:pPr>
    </w:lvl>
    <w:lvl w:ilvl="6" w:tplc="698C7F64">
      <w:start w:val="1"/>
      <w:numFmt w:val="decimal"/>
      <w:lvlText w:val="%7."/>
      <w:lvlJc w:val="left"/>
      <w:pPr>
        <w:ind w:left="5040" w:hanging="360"/>
      </w:pPr>
    </w:lvl>
    <w:lvl w:ilvl="7" w:tplc="BA5845E6">
      <w:start w:val="1"/>
      <w:numFmt w:val="lowerLetter"/>
      <w:lvlText w:val="%8."/>
      <w:lvlJc w:val="left"/>
      <w:pPr>
        <w:ind w:left="5760" w:hanging="360"/>
      </w:pPr>
    </w:lvl>
    <w:lvl w:ilvl="8" w:tplc="060A31B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505BD6"/>
    <w:multiLevelType w:val="hybridMultilevel"/>
    <w:tmpl w:val="65CA96CE"/>
    <w:lvl w:ilvl="0" w:tplc="6CD4A1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57739958">
    <w:abstractNumId w:val="16"/>
  </w:num>
  <w:num w:numId="2" w16cid:durableId="58096682">
    <w:abstractNumId w:val="9"/>
  </w:num>
  <w:num w:numId="3" w16cid:durableId="94837155">
    <w:abstractNumId w:val="18"/>
  </w:num>
  <w:num w:numId="4" w16cid:durableId="2069958897">
    <w:abstractNumId w:val="27"/>
  </w:num>
  <w:num w:numId="5" w16cid:durableId="640891616">
    <w:abstractNumId w:val="11"/>
  </w:num>
  <w:num w:numId="6" w16cid:durableId="1948855377">
    <w:abstractNumId w:val="0"/>
  </w:num>
  <w:num w:numId="7" w16cid:durableId="1375084934">
    <w:abstractNumId w:val="2"/>
  </w:num>
  <w:num w:numId="8" w16cid:durableId="204415266">
    <w:abstractNumId w:val="22"/>
  </w:num>
  <w:num w:numId="9" w16cid:durableId="92291395">
    <w:abstractNumId w:val="3"/>
  </w:num>
  <w:num w:numId="10" w16cid:durableId="452526560">
    <w:abstractNumId w:val="26"/>
  </w:num>
  <w:num w:numId="11" w16cid:durableId="715543485">
    <w:abstractNumId w:val="12"/>
  </w:num>
  <w:num w:numId="12" w16cid:durableId="1510412129">
    <w:abstractNumId w:val="21"/>
  </w:num>
  <w:num w:numId="13" w16cid:durableId="1098018108">
    <w:abstractNumId w:val="19"/>
  </w:num>
  <w:num w:numId="14" w16cid:durableId="1682389651">
    <w:abstractNumId w:val="5"/>
  </w:num>
  <w:num w:numId="15" w16cid:durableId="1452474476">
    <w:abstractNumId w:val="14"/>
  </w:num>
  <w:num w:numId="16" w16cid:durableId="2027630490">
    <w:abstractNumId w:val="25"/>
  </w:num>
  <w:num w:numId="17" w16cid:durableId="380979331">
    <w:abstractNumId w:val="17"/>
  </w:num>
  <w:num w:numId="18" w16cid:durableId="753162975">
    <w:abstractNumId w:val="29"/>
  </w:num>
  <w:num w:numId="19" w16cid:durableId="835651663">
    <w:abstractNumId w:val="4"/>
  </w:num>
  <w:num w:numId="20" w16cid:durableId="1215968679">
    <w:abstractNumId w:val="7"/>
  </w:num>
  <w:num w:numId="21" w16cid:durableId="845824288">
    <w:abstractNumId w:val="6"/>
  </w:num>
  <w:num w:numId="22" w16cid:durableId="1431703062">
    <w:abstractNumId w:val="15"/>
  </w:num>
  <w:num w:numId="23" w16cid:durableId="1878080491">
    <w:abstractNumId w:val="10"/>
  </w:num>
  <w:num w:numId="24" w16cid:durableId="1290014081">
    <w:abstractNumId w:val="1"/>
  </w:num>
  <w:num w:numId="25" w16cid:durableId="205720839">
    <w:abstractNumId w:val="13"/>
  </w:num>
  <w:num w:numId="26" w16cid:durableId="910195514">
    <w:abstractNumId w:val="8"/>
  </w:num>
  <w:num w:numId="27" w16cid:durableId="2007636317">
    <w:abstractNumId w:val="20"/>
  </w:num>
  <w:num w:numId="28" w16cid:durableId="2138910486">
    <w:abstractNumId w:val="23"/>
  </w:num>
  <w:num w:numId="29" w16cid:durableId="298657876">
    <w:abstractNumId w:val="24"/>
  </w:num>
  <w:num w:numId="30" w16cid:durableId="43498385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sbA0NzI2NDc2NzdX0lEKTi0uzszPAykwqQUAgQCX3ywAAAA="/>
  </w:docVars>
  <w:rsids>
    <w:rsidRoot w:val="00061D5B"/>
    <w:rsid w:val="00007067"/>
    <w:rsid w:val="00011185"/>
    <w:rsid w:val="00024644"/>
    <w:rsid w:val="000266F9"/>
    <w:rsid w:val="00032885"/>
    <w:rsid w:val="00033351"/>
    <w:rsid w:val="00050651"/>
    <w:rsid w:val="00061B21"/>
    <w:rsid w:val="00061D5B"/>
    <w:rsid w:val="00072262"/>
    <w:rsid w:val="000731CE"/>
    <w:rsid w:val="0009470C"/>
    <w:rsid w:val="000E72F7"/>
    <w:rsid w:val="00104AD4"/>
    <w:rsid w:val="00116451"/>
    <w:rsid w:val="00125678"/>
    <w:rsid w:val="0013212D"/>
    <w:rsid w:val="001349BA"/>
    <w:rsid w:val="001467D8"/>
    <w:rsid w:val="00146AEF"/>
    <w:rsid w:val="00147A0F"/>
    <w:rsid w:val="001502A5"/>
    <w:rsid w:val="001644FB"/>
    <w:rsid w:val="00166AE0"/>
    <w:rsid w:val="00172D67"/>
    <w:rsid w:val="0018147A"/>
    <w:rsid w:val="001855FE"/>
    <w:rsid w:val="0018713F"/>
    <w:rsid w:val="001B31C2"/>
    <w:rsid w:val="001C706F"/>
    <w:rsid w:val="001D19F8"/>
    <w:rsid w:val="001D4637"/>
    <w:rsid w:val="001F4CF1"/>
    <w:rsid w:val="001F5FA0"/>
    <w:rsid w:val="00200923"/>
    <w:rsid w:val="00205BC7"/>
    <w:rsid w:val="00232E5A"/>
    <w:rsid w:val="00240986"/>
    <w:rsid w:val="002424F0"/>
    <w:rsid w:val="00243156"/>
    <w:rsid w:val="00244339"/>
    <w:rsid w:val="00244B2D"/>
    <w:rsid w:val="002502DD"/>
    <w:rsid w:val="00260A8E"/>
    <w:rsid w:val="002631BB"/>
    <w:rsid w:val="00266646"/>
    <w:rsid w:val="00280C78"/>
    <w:rsid w:val="0028163A"/>
    <w:rsid w:val="00293F0C"/>
    <w:rsid w:val="00295B92"/>
    <w:rsid w:val="002A55A9"/>
    <w:rsid w:val="002B34CB"/>
    <w:rsid w:val="002B5BAE"/>
    <w:rsid w:val="002C4983"/>
    <w:rsid w:val="002D4F3E"/>
    <w:rsid w:val="002E1908"/>
    <w:rsid w:val="002E22CE"/>
    <w:rsid w:val="002E4720"/>
    <w:rsid w:val="002F155A"/>
    <w:rsid w:val="003008E3"/>
    <w:rsid w:val="003027A2"/>
    <w:rsid w:val="00320800"/>
    <w:rsid w:val="003278A6"/>
    <w:rsid w:val="003429AC"/>
    <w:rsid w:val="00344711"/>
    <w:rsid w:val="00345DB4"/>
    <w:rsid w:val="00356096"/>
    <w:rsid w:val="00357CE1"/>
    <w:rsid w:val="00360C18"/>
    <w:rsid w:val="0036168F"/>
    <w:rsid w:val="00361AD5"/>
    <w:rsid w:val="00366E46"/>
    <w:rsid w:val="003746B1"/>
    <w:rsid w:val="00374F01"/>
    <w:rsid w:val="00381085"/>
    <w:rsid w:val="0039081F"/>
    <w:rsid w:val="003A2D4B"/>
    <w:rsid w:val="003A4E94"/>
    <w:rsid w:val="003A62C9"/>
    <w:rsid w:val="003C29DD"/>
    <w:rsid w:val="003C3587"/>
    <w:rsid w:val="003C67B0"/>
    <w:rsid w:val="003E55DB"/>
    <w:rsid w:val="003E6B09"/>
    <w:rsid w:val="003F142C"/>
    <w:rsid w:val="003F1BF2"/>
    <w:rsid w:val="003F7BBC"/>
    <w:rsid w:val="00400D7B"/>
    <w:rsid w:val="0040257F"/>
    <w:rsid w:val="00420054"/>
    <w:rsid w:val="00421474"/>
    <w:rsid w:val="00421DC9"/>
    <w:rsid w:val="0042347E"/>
    <w:rsid w:val="00456DCD"/>
    <w:rsid w:val="004679EE"/>
    <w:rsid w:val="0047128A"/>
    <w:rsid w:val="00493384"/>
    <w:rsid w:val="004A32B3"/>
    <w:rsid w:val="004A5B24"/>
    <w:rsid w:val="004A74DE"/>
    <w:rsid w:val="004C6DFD"/>
    <w:rsid w:val="004E1D0D"/>
    <w:rsid w:val="005133A1"/>
    <w:rsid w:val="005167CD"/>
    <w:rsid w:val="00517D76"/>
    <w:rsid w:val="00525679"/>
    <w:rsid w:val="005278BF"/>
    <w:rsid w:val="00530F3F"/>
    <w:rsid w:val="00534940"/>
    <w:rsid w:val="0054564D"/>
    <w:rsid w:val="005457C1"/>
    <w:rsid w:val="0054751E"/>
    <w:rsid w:val="00563395"/>
    <w:rsid w:val="00596285"/>
    <w:rsid w:val="005A1D7C"/>
    <w:rsid w:val="005A4A57"/>
    <w:rsid w:val="005B26C5"/>
    <w:rsid w:val="005C26E8"/>
    <w:rsid w:val="005C2E52"/>
    <w:rsid w:val="005C4866"/>
    <w:rsid w:val="005C5CAE"/>
    <w:rsid w:val="005D6A25"/>
    <w:rsid w:val="005F0814"/>
    <w:rsid w:val="005F5D50"/>
    <w:rsid w:val="0060049D"/>
    <w:rsid w:val="006137BF"/>
    <w:rsid w:val="00631D31"/>
    <w:rsid w:val="006364BA"/>
    <w:rsid w:val="00641137"/>
    <w:rsid w:val="00651D8B"/>
    <w:rsid w:val="0066784D"/>
    <w:rsid w:val="006842F6"/>
    <w:rsid w:val="0068490E"/>
    <w:rsid w:val="006C65FF"/>
    <w:rsid w:val="006D5787"/>
    <w:rsid w:val="006D7B00"/>
    <w:rsid w:val="006E2712"/>
    <w:rsid w:val="006E3579"/>
    <w:rsid w:val="006E3D23"/>
    <w:rsid w:val="006E576E"/>
    <w:rsid w:val="006E730C"/>
    <w:rsid w:val="006F5841"/>
    <w:rsid w:val="006F6B33"/>
    <w:rsid w:val="0070078E"/>
    <w:rsid w:val="007024B6"/>
    <w:rsid w:val="00703EBB"/>
    <w:rsid w:val="007069EA"/>
    <w:rsid w:val="007244DB"/>
    <w:rsid w:val="00736844"/>
    <w:rsid w:val="00744E8F"/>
    <w:rsid w:val="00751D72"/>
    <w:rsid w:val="007547FA"/>
    <w:rsid w:val="007561EF"/>
    <w:rsid w:val="007566C6"/>
    <w:rsid w:val="0076488D"/>
    <w:rsid w:val="007721C0"/>
    <w:rsid w:val="007777B1"/>
    <w:rsid w:val="007838CB"/>
    <w:rsid w:val="007949CA"/>
    <w:rsid w:val="00795545"/>
    <w:rsid w:val="007B12DF"/>
    <w:rsid w:val="007B416C"/>
    <w:rsid w:val="007B5BD6"/>
    <w:rsid w:val="007C1A7D"/>
    <w:rsid w:val="007D2D1D"/>
    <w:rsid w:val="007F469A"/>
    <w:rsid w:val="007F69DA"/>
    <w:rsid w:val="00804C38"/>
    <w:rsid w:val="00816945"/>
    <w:rsid w:val="00817A47"/>
    <w:rsid w:val="00837147"/>
    <w:rsid w:val="008406A4"/>
    <w:rsid w:val="00842282"/>
    <w:rsid w:val="00854B2A"/>
    <w:rsid w:val="0086276F"/>
    <w:rsid w:val="00862CD8"/>
    <w:rsid w:val="00864E1D"/>
    <w:rsid w:val="008650FF"/>
    <w:rsid w:val="008729AA"/>
    <w:rsid w:val="00873543"/>
    <w:rsid w:val="0087450E"/>
    <w:rsid w:val="00882ADF"/>
    <w:rsid w:val="00884353"/>
    <w:rsid w:val="008921FD"/>
    <w:rsid w:val="00896051"/>
    <w:rsid w:val="008A4059"/>
    <w:rsid w:val="008A793D"/>
    <w:rsid w:val="008B2D01"/>
    <w:rsid w:val="008B3B72"/>
    <w:rsid w:val="008D0F0A"/>
    <w:rsid w:val="008E45CD"/>
    <w:rsid w:val="00910181"/>
    <w:rsid w:val="00911BDC"/>
    <w:rsid w:val="00920B03"/>
    <w:rsid w:val="00934258"/>
    <w:rsid w:val="009617EB"/>
    <w:rsid w:val="00961BF3"/>
    <w:rsid w:val="00981F69"/>
    <w:rsid w:val="009A1A3E"/>
    <w:rsid w:val="009E1B2D"/>
    <w:rsid w:val="009F4DD0"/>
    <w:rsid w:val="00A147CA"/>
    <w:rsid w:val="00A14DCF"/>
    <w:rsid w:val="00A32DAC"/>
    <w:rsid w:val="00A34A4F"/>
    <w:rsid w:val="00A34E7A"/>
    <w:rsid w:val="00A50AC5"/>
    <w:rsid w:val="00A55424"/>
    <w:rsid w:val="00A7271C"/>
    <w:rsid w:val="00A7285D"/>
    <w:rsid w:val="00A83D7D"/>
    <w:rsid w:val="00A86E5A"/>
    <w:rsid w:val="00A87375"/>
    <w:rsid w:val="00AA4A85"/>
    <w:rsid w:val="00AA646A"/>
    <w:rsid w:val="00AC2734"/>
    <w:rsid w:val="00AC27B9"/>
    <w:rsid w:val="00AD4154"/>
    <w:rsid w:val="00AD56C8"/>
    <w:rsid w:val="00AE1507"/>
    <w:rsid w:val="00AE4013"/>
    <w:rsid w:val="00AF6ADD"/>
    <w:rsid w:val="00B16325"/>
    <w:rsid w:val="00B23FF5"/>
    <w:rsid w:val="00B335E3"/>
    <w:rsid w:val="00B47B20"/>
    <w:rsid w:val="00B63756"/>
    <w:rsid w:val="00B661A3"/>
    <w:rsid w:val="00B72C54"/>
    <w:rsid w:val="00B84655"/>
    <w:rsid w:val="00B87CBE"/>
    <w:rsid w:val="00B9046A"/>
    <w:rsid w:val="00B96734"/>
    <w:rsid w:val="00BA27EC"/>
    <w:rsid w:val="00BA4906"/>
    <w:rsid w:val="00BA66E3"/>
    <w:rsid w:val="00BF2D79"/>
    <w:rsid w:val="00C0761A"/>
    <w:rsid w:val="00C23E8E"/>
    <w:rsid w:val="00C32BB4"/>
    <w:rsid w:val="00C4535F"/>
    <w:rsid w:val="00C517B3"/>
    <w:rsid w:val="00C57E30"/>
    <w:rsid w:val="00C624C1"/>
    <w:rsid w:val="00C72343"/>
    <w:rsid w:val="00C77C20"/>
    <w:rsid w:val="00C8419E"/>
    <w:rsid w:val="00CA35D6"/>
    <w:rsid w:val="00CB42CC"/>
    <w:rsid w:val="00CB5B81"/>
    <w:rsid w:val="00CC21B0"/>
    <w:rsid w:val="00CD41C0"/>
    <w:rsid w:val="00CF0456"/>
    <w:rsid w:val="00D2307A"/>
    <w:rsid w:val="00D33776"/>
    <w:rsid w:val="00D51C9F"/>
    <w:rsid w:val="00D619C2"/>
    <w:rsid w:val="00D62FB6"/>
    <w:rsid w:val="00D64561"/>
    <w:rsid w:val="00D762C8"/>
    <w:rsid w:val="00DA52D1"/>
    <w:rsid w:val="00DA7607"/>
    <w:rsid w:val="00DB1056"/>
    <w:rsid w:val="00DC0C35"/>
    <w:rsid w:val="00DC1256"/>
    <w:rsid w:val="00DC3D80"/>
    <w:rsid w:val="00DC597B"/>
    <w:rsid w:val="00DD4587"/>
    <w:rsid w:val="00DF2DF5"/>
    <w:rsid w:val="00DF42BD"/>
    <w:rsid w:val="00E17FDE"/>
    <w:rsid w:val="00E27395"/>
    <w:rsid w:val="00E40113"/>
    <w:rsid w:val="00E565B8"/>
    <w:rsid w:val="00E632C9"/>
    <w:rsid w:val="00E72C64"/>
    <w:rsid w:val="00E812D7"/>
    <w:rsid w:val="00E94C89"/>
    <w:rsid w:val="00EA033E"/>
    <w:rsid w:val="00EB3DC1"/>
    <w:rsid w:val="00EB6789"/>
    <w:rsid w:val="00EB7826"/>
    <w:rsid w:val="00EC00BB"/>
    <w:rsid w:val="00EC309C"/>
    <w:rsid w:val="00EC4FC4"/>
    <w:rsid w:val="00ED143B"/>
    <w:rsid w:val="00ED722A"/>
    <w:rsid w:val="00ED7B4A"/>
    <w:rsid w:val="00EE233C"/>
    <w:rsid w:val="00F06088"/>
    <w:rsid w:val="00F10CC7"/>
    <w:rsid w:val="00F14469"/>
    <w:rsid w:val="00F2276E"/>
    <w:rsid w:val="00F23A6E"/>
    <w:rsid w:val="00F2578C"/>
    <w:rsid w:val="00F26897"/>
    <w:rsid w:val="00F42F6B"/>
    <w:rsid w:val="00F46E93"/>
    <w:rsid w:val="00F47A79"/>
    <w:rsid w:val="00F51313"/>
    <w:rsid w:val="00F57539"/>
    <w:rsid w:val="00F60CE2"/>
    <w:rsid w:val="00F6207E"/>
    <w:rsid w:val="00F63EC2"/>
    <w:rsid w:val="00F76CD8"/>
    <w:rsid w:val="00F814F5"/>
    <w:rsid w:val="00F925D4"/>
    <w:rsid w:val="00FA4D00"/>
    <w:rsid w:val="00FA4DE2"/>
    <w:rsid w:val="00FB6B11"/>
    <w:rsid w:val="00FC086F"/>
    <w:rsid w:val="00FC561E"/>
    <w:rsid w:val="00FD6F87"/>
    <w:rsid w:val="00FE1A8F"/>
    <w:rsid w:val="00FF77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416E98E3"/>
  <w15:docId w15:val="{0ED45D3E-BDB5-4A24-B8EE-13DD7FAB5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61D5B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61D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61D5B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061D5B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61D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D5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27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2712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8147A"/>
    <w:rPr>
      <w:color w:val="808080"/>
    </w:rPr>
  </w:style>
  <w:style w:type="character" w:customStyle="1" w:styleId="hps">
    <w:name w:val="hps"/>
    <w:basedOn w:val="DefaultParagraphFont"/>
    <w:rsid w:val="00D64561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EE233C"/>
    <w:pPr>
      <w:spacing w:before="100" w:beforeAutospacing="1" w:after="100" w:afterAutospacing="1"/>
    </w:pPr>
    <w:rPr>
      <w:rFonts w:ascii="MS PGothic" w:eastAsia="MS PGothic" w:hAnsi="MS PGothic" w:cs="MS PGothic"/>
      <w:lang w:eastAsia="ja-JP"/>
    </w:rPr>
  </w:style>
  <w:style w:type="paragraph" w:styleId="Title">
    <w:name w:val="Title"/>
    <w:basedOn w:val="Normal"/>
    <w:link w:val="TitleChar"/>
    <w:uiPriority w:val="10"/>
    <w:qFormat/>
    <w:rsid w:val="00AE1507"/>
    <w:pPr>
      <w:widowControl w:val="0"/>
      <w:autoSpaceDE w:val="0"/>
      <w:autoSpaceDN w:val="0"/>
      <w:ind w:left="1508" w:right="1664"/>
      <w:jc w:val="center"/>
    </w:pPr>
    <w:rPr>
      <w:sz w:val="28"/>
      <w:szCs w:val="28"/>
      <w:lang w:val="id"/>
    </w:rPr>
  </w:style>
  <w:style w:type="character" w:customStyle="1" w:styleId="TitleChar">
    <w:name w:val="Title Char"/>
    <w:basedOn w:val="DefaultParagraphFont"/>
    <w:link w:val="Title"/>
    <w:uiPriority w:val="10"/>
    <w:rsid w:val="00AE1507"/>
    <w:rPr>
      <w:rFonts w:ascii="Times New Roman" w:eastAsia="Times New Roman" w:hAnsi="Times New Roman"/>
      <w:sz w:val="28"/>
      <w:szCs w:val="28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7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7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9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3483">
          <w:marLeft w:val="562"/>
          <w:marRight w:val="331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308">
          <w:marLeft w:val="562"/>
          <w:marRight w:val="43"/>
          <w:marTop w:val="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254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98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r;hadi;riser;widya</dc:creator>
  <cp:keywords/>
  <dc:description/>
  <cp:lastModifiedBy>UPIK RAHMA FITRI</cp:lastModifiedBy>
  <cp:revision>2</cp:revision>
  <cp:lastPrinted>2017-07-17T06:50:00Z</cp:lastPrinted>
  <dcterms:created xsi:type="dcterms:W3CDTF">2022-10-21T06:39:00Z</dcterms:created>
  <dcterms:modified xsi:type="dcterms:W3CDTF">2022-10-21T06:39:00Z</dcterms:modified>
</cp:coreProperties>
</file>